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FC5B7" w14:textId="4E667370" w:rsidR="001E4815" w:rsidRPr="001E4815" w:rsidRDefault="001E4815" w:rsidP="001E4815">
      <w:pPr>
        <w:spacing w:after="0" w:line="240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DS Deployment Issues and Resolutions</w:t>
      </w:r>
      <w:bookmarkStart w:id="0" w:name="_GoBack"/>
      <w:bookmarkEnd w:id="0"/>
    </w:p>
    <w:p w14:paraId="7A15E8A3" w14:textId="77777777" w:rsidR="001E4815" w:rsidRPr="001E4815" w:rsidRDefault="001E4815" w:rsidP="00B86A6B">
      <w:pPr>
        <w:spacing w:after="0" w:line="240" w:lineRule="auto"/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6CA5DE2" w14:textId="2664D056" w:rsidR="00E04AB3" w:rsidRDefault="00B86A6B" w:rsidP="00B86A6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E4815">
        <w:rPr>
          <w:rFonts w:ascii="Times New Roman" w:hAnsi="Times New Roman" w:cs="Times New Roman"/>
          <w:sz w:val="24"/>
          <w:szCs w:val="24"/>
        </w:rPr>
        <w:t>The network card in one computer</w:t>
      </w:r>
      <w:r>
        <w:rPr>
          <w:rFonts w:ascii="Times New Roman" w:hAnsi="Times New Roman" w:cs="Times New Roman"/>
          <w:sz w:val="24"/>
          <w:szCs w:val="24"/>
        </w:rPr>
        <w:t xml:space="preserve"> in the test classroom didn’t work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993110" w14:textId="2F51FED3" w:rsidR="00B86A6B" w:rsidRDefault="00B86A6B" w:rsidP="00B86A6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olution:</w:t>
      </w:r>
      <w:r>
        <w:rPr>
          <w:rFonts w:ascii="Times New Roman" w:hAnsi="Times New Roman" w:cs="Times New Roman"/>
          <w:sz w:val="24"/>
          <w:szCs w:val="24"/>
        </w:rPr>
        <w:t xml:space="preserve"> Test 19 instead of 20 computers. If time allows, obtain a replacement computer.</w:t>
      </w:r>
    </w:p>
    <w:p w14:paraId="77A9ABE8" w14:textId="77777777" w:rsidR="00B86A6B" w:rsidRDefault="00B86A6B" w:rsidP="00B86A6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6CA9685" w14:textId="37ADACAD" w:rsidR="00B86A6B" w:rsidRPr="00B86A6B" w:rsidRDefault="00B86A6B" w:rsidP="00B86A6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irtual machine used for the base image</w:t>
      </w:r>
      <w:r>
        <w:rPr>
          <w:rFonts w:ascii="Times New Roman" w:hAnsi="Times New Roman" w:cs="Times New Roman"/>
          <w:sz w:val="24"/>
          <w:szCs w:val="24"/>
        </w:rPr>
        <w:t xml:space="preserve"> booted into its operating system and could no longer be used as a base image.</w:t>
      </w:r>
    </w:p>
    <w:p w14:paraId="4944542B" w14:textId="1CC6399F" w:rsidR="00B86A6B" w:rsidRDefault="00B86A6B" w:rsidP="00B86A6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olution:</w:t>
      </w:r>
      <w:r>
        <w:rPr>
          <w:rFonts w:ascii="Times New Roman" w:hAnsi="Times New Roman" w:cs="Times New Roman"/>
          <w:sz w:val="24"/>
          <w:szCs w:val="24"/>
        </w:rPr>
        <w:t xml:space="preserve"> Take a snapshot of the virtual machine before running Sysprep.</w:t>
      </w:r>
    </w:p>
    <w:p w14:paraId="7B9D5B41" w14:textId="77777777" w:rsidR="00B86A6B" w:rsidRDefault="00B86A6B" w:rsidP="00B86A6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29E3A6" w14:textId="4539E4FB" w:rsidR="00B86A6B" w:rsidRDefault="00B86A6B" w:rsidP="00B86A6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ging had not been set up properly before the first full deployment was performed.</w:t>
      </w:r>
    </w:p>
    <w:p w14:paraId="59125C41" w14:textId="12F4D815" w:rsidR="00B86A6B" w:rsidRDefault="00B86A6B" w:rsidP="00B86A6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olution:</w:t>
      </w:r>
      <w:r>
        <w:rPr>
          <w:rFonts w:ascii="Times New Roman" w:hAnsi="Times New Roman" w:cs="Times New Roman"/>
          <w:sz w:val="24"/>
          <w:szCs w:val="24"/>
        </w:rPr>
        <w:t xml:space="preserve"> Run a small batch test first.</w:t>
      </w:r>
    </w:p>
    <w:p w14:paraId="56124F61" w14:textId="77777777" w:rsidR="00B86A6B" w:rsidRDefault="00B86A6B" w:rsidP="00B86A6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20F41A" w14:textId="0ED1BBDE" w:rsidR="00B86A6B" w:rsidRDefault="00B86A6B" w:rsidP="00B86A6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client workstations failed to be PXE-booted during the second test deployment.</w:t>
      </w:r>
    </w:p>
    <w:p w14:paraId="1F20F9A2" w14:textId="23F575A6" w:rsidR="00B86A6B" w:rsidRDefault="00B86A6B" w:rsidP="00B86A6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olution:</w:t>
      </w:r>
      <w:r>
        <w:rPr>
          <w:rFonts w:ascii="Times New Roman" w:hAnsi="Times New Roman" w:cs="Times New Roman"/>
          <w:sz w:val="24"/>
          <w:szCs w:val="24"/>
        </w:rPr>
        <w:t xml:space="preserve"> Reboot the client workstations and try again.</w:t>
      </w:r>
    </w:p>
    <w:p w14:paraId="1AAF166E" w14:textId="49FC4B7C" w:rsidR="00B86A6B" w:rsidRDefault="00B86A6B" w:rsidP="00B86A6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E89F7F" w14:textId="75ACC528" w:rsidR="00B86A6B" w:rsidRDefault="00B86A6B" w:rsidP="00B86A6B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ase image initially failed to be captured by the WDS server.</w:t>
      </w:r>
    </w:p>
    <w:p w14:paraId="00148EC4" w14:textId="7979BC06" w:rsidR="00B86A6B" w:rsidRPr="00B86A6B" w:rsidRDefault="00B86A6B" w:rsidP="00B86A6B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olution:</w:t>
      </w:r>
      <w:r>
        <w:rPr>
          <w:rFonts w:ascii="Times New Roman" w:hAnsi="Times New Roman" w:cs="Times New Roman"/>
          <w:sz w:val="24"/>
          <w:szCs w:val="24"/>
        </w:rPr>
        <w:t xml:space="preserve"> Run the capture again.</w:t>
      </w:r>
    </w:p>
    <w:sectPr w:rsidR="00B86A6B" w:rsidRPr="00B86A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783B77"/>
    <w:multiLevelType w:val="hybridMultilevel"/>
    <w:tmpl w:val="05BC6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3E5A89"/>
    <w:multiLevelType w:val="hybridMultilevel"/>
    <w:tmpl w:val="4336FD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LAwNzU1MDY0NrdU0lEKTi0uzszPAykwrAUA28zV8ywAAAA="/>
  </w:docVars>
  <w:rsids>
    <w:rsidRoot w:val="007F475D"/>
    <w:rsid w:val="001E4815"/>
    <w:rsid w:val="007F475D"/>
    <w:rsid w:val="00B86A6B"/>
    <w:rsid w:val="00DE2614"/>
    <w:rsid w:val="00DF621C"/>
    <w:rsid w:val="00E0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459DD"/>
  <w15:chartTrackingRefBased/>
  <w15:docId w15:val="{4B47EBE4-827D-4355-BDA8-76E14CCB7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6A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5</Words>
  <Characters>644</Characters>
  <Application>Microsoft Office Word</Application>
  <DocSecurity>0</DocSecurity>
  <Lines>17</Lines>
  <Paragraphs>7</Paragraphs>
  <ScaleCrop>false</ScaleCrop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 To</dc:creator>
  <cp:keywords/>
  <dc:description/>
  <cp:lastModifiedBy>Giang To</cp:lastModifiedBy>
  <cp:revision>4</cp:revision>
  <dcterms:created xsi:type="dcterms:W3CDTF">2020-04-08T03:41:00Z</dcterms:created>
  <dcterms:modified xsi:type="dcterms:W3CDTF">2020-04-08T03:50:00Z</dcterms:modified>
</cp:coreProperties>
</file>